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47722DC1" w:rsidP="31861D63" w:rsidRDefault="47722DC1" w14:paraId="259242B7" w14:textId="2C171554">
      <w:pPr>
        <w:spacing w:line="257" w:lineRule="auto"/>
        <w:jc w:val="center"/>
        <w:rPr>
          <w:rFonts w:ascii="Calibri" w:hAnsi="Calibri" w:eastAsia="Calibri" w:cs="Calibri" w:asciiTheme="minorAscii" w:hAnsiTheme="minorAscii" w:eastAsiaTheme="minorAscii" w:cstheme="minorAscii"/>
          <w:noProof w:val="0"/>
          <w:sz w:val="22"/>
          <w:szCs w:val="22"/>
          <w:lang w:val="en-US"/>
        </w:rPr>
      </w:pPr>
      <w:r w:rsidRPr="31861D63" w:rsidR="47722DC1">
        <w:rPr>
          <w:rFonts w:ascii="Calibri" w:hAnsi="Calibri" w:eastAsia="Calibri" w:cs="Calibri" w:asciiTheme="minorAscii" w:hAnsiTheme="minorAscii" w:eastAsiaTheme="minorAscii" w:cstheme="minorAscii"/>
          <w:noProof w:val="0"/>
          <w:sz w:val="22"/>
          <w:szCs w:val="22"/>
          <w:lang w:val="en-US"/>
        </w:rPr>
        <w:t>Carrie Zirbes</w:t>
      </w:r>
    </w:p>
    <w:p w:rsidR="00C16D6B" w:rsidP="3E37A0C8" w:rsidRDefault="00D55CF7" w14:paraId="19CD5B71" w14:textId="46E5B86A">
      <w:pPr>
        <w:spacing w:line="257" w:lineRule="auto"/>
        <w:rPr>
          <w:rFonts w:ascii="Calibri" w:hAnsi="Calibri" w:eastAsia="Calibri" w:cs="Calibri" w:asciiTheme="minorAscii" w:hAnsiTheme="minorAscii" w:eastAsiaTheme="minorAscii" w:cstheme="minorAscii"/>
          <w:noProof w:val="0"/>
          <w:sz w:val="22"/>
          <w:szCs w:val="22"/>
          <w:lang w:val="en-US"/>
        </w:rPr>
      </w:pPr>
      <w:r w:rsidRPr="3E37A0C8" w:rsidR="7949C6F6">
        <w:rPr>
          <w:rFonts w:ascii="Calibri" w:hAnsi="Calibri" w:eastAsia="Calibri" w:cs="Calibri" w:asciiTheme="minorAscii" w:hAnsiTheme="minorAscii" w:eastAsiaTheme="minorAscii" w:cstheme="minorAscii"/>
          <w:noProof w:val="0"/>
          <w:sz w:val="22"/>
          <w:szCs w:val="22"/>
          <w:lang w:val="en-US"/>
        </w:rPr>
        <w:t>Artist statement:</w:t>
      </w:r>
    </w:p>
    <w:p w:rsidR="00C16D6B" w:rsidP="3E37A0C8" w:rsidRDefault="00D55CF7" w14:paraId="2AF469E4" w14:textId="1264195C">
      <w:pPr>
        <w:spacing w:line="257" w:lineRule="auto"/>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3E37A0C8" w:rsidR="7949C6F6">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I’ve decided to take a trip to NYC! I’m going on a fashion adventure through my third eye. First stop will be a café on 5th Avenue for a quick spot of tea. Then on to the upper east side. Central Park is where we will be! A porthole opens. The blue sky, green grass, and flowers of all shapes and colors swirl into focus. I’m ready to frolic through the park in fantastical florals and skip through the streets, headed for the springtime soirées. </w:t>
      </w:r>
    </w:p>
    <w:p w:rsidR="00C16D6B" w:rsidP="3E37A0C8" w:rsidRDefault="00D55CF7" w14:paraId="557157C5" w14:textId="6B73420E">
      <w:pPr>
        <w:spacing w:line="257" w:lineRule="auto"/>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3E37A0C8" w:rsidR="7949C6F6">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My line is a glimpse of the life I want to be living this spring. It has the glamour of the upper east side and the playfulness of the swing-set at the park. I’m inspired by bright florals and bold patterns. The birds are chirping, and the trees are budding. My springtime line is ready for the sunshine!</w:t>
      </w:r>
    </w:p>
    <w:p w:rsidR="00C16D6B" w:rsidP="3E37A0C8" w:rsidRDefault="00D55CF7" w14:paraId="4B689D12" w14:textId="5966C3EE">
      <w:pPr>
        <w:pStyle w:val="Normal"/>
        <w:rPr>
          <w:rFonts w:ascii="Calibri" w:hAnsi="Calibri" w:eastAsia="Calibri" w:cs="Calibri" w:asciiTheme="minorAscii" w:hAnsiTheme="minorAscii" w:eastAsiaTheme="minorAscii" w:cstheme="minorAscii"/>
        </w:rPr>
      </w:pPr>
    </w:p>
    <w:sectPr w:rsidR="00C16D6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jayMDU0tjAwMDZT0lEKTi0uzszPAykwrAUA5mVtkSwAAAA="/>
  </w:docVars>
  <w:rsids>
    <w:rsidRoot w:val="00D55CF7"/>
    <w:rsid w:val="0027615B"/>
    <w:rsid w:val="003D2FF1"/>
    <w:rsid w:val="00D55CF7"/>
    <w:rsid w:val="31861D63"/>
    <w:rsid w:val="3E37A0C8"/>
    <w:rsid w:val="47722DC1"/>
    <w:rsid w:val="7949C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2DC5B"/>
  <w15:chartTrackingRefBased/>
  <w15:docId w15:val="{677E8A60-062B-4997-8A4D-D76E3E47A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8BA5A7-28E8-4D71-9AE0-E3A72A1A1262}"/>
</file>

<file path=customXml/itemProps2.xml><?xml version="1.0" encoding="utf-8"?>
<ds:datastoreItem xmlns:ds="http://schemas.openxmlformats.org/officeDocument/2006/customXml" ds:itemID="{247DAB71-7C32-4CD5-B596-42F2F4114BC7}"/>
</file>

<file path=customXml/itemProps3.xml><?xml version="1.0" encoding="utf-8"?>
<ds:datastoreItem xmlns:ds="http://schemas.openxmlformats.org/officeDocument/2006/customXml" ds:itemID="{B81BFF18-65D8-4B21-9DE6-870A89F4779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3</cp:revision>
  <dcterms:created xsi:type="dcterms:W3CDTF">2021-04-14T00:21:00Z</dcterms:created>
  <dcterms:modified xsi:type="dcterms:W3CDTF">2021-04-15T0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